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C6920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C6922" wp14:editId="183C6923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3C6930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183C6931" w14:textId="359A20A6" w:rsidR="003D5CB2" w:rsidRPr="00960669" w:rsidRDefault="00594CEA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Accounting Associ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3C6922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14:paraId="183C6930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183C6931" w14:textId="359A20A6" w:rsidR="003D5CB2" w:rsidRPr="00960669" w:rsidRDefault="00594CEA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Accounting Associat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183C6924" wp14:editId="183C6925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C6921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83C6926" wp14:editId="183C6927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C6932" w14:textId="77777777" w:rsidR="003D5CB2" w:rsidRPr="00594CEA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83C6933" w14:textId="77777777" w:rsidR="003D5CB2" w:rsidRPr="00594CEA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83C6934" w14:textId="77777777" w:rsidR="003D5CB2" w:rsidRPr="00594CEA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83C6935" w14:textId="77777777" w:rsidR="003D5CB2" w:rsidRPr="00594CEA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83C6936" w14:textId="77777777" w:rsidR="003D5CB2" w:rsidRPr="00594CEA" w:rsidRDefault="003D5CB2" w:rsidP="006A179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170355D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Please accept my enclosed application for the position of Accounting Associate at your company. I am an analytical and experienced professional with two years of experience in the field with proven abilities in performing comprehensive accounting responsibilities. I believe I am well positioned to exceed your expectations for this role and can be an asset to your company.</w:t>
                            </w:r>
                          </w:p>
                          <w:p w14:paraId="44E90A2D" w14:textId="77777777" w:rsid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7CFC9B51" w14:textId="19924215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Being a multi-national company in the investment market space, it is imperative to explore and seek out potential new partnerships. [XXX Company] has been at the forefront of using innovative technology to 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nalyse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he financial needs of growing 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start-ups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. The long list of diverse clients stand testimony to the prominence of your company. </w:t>
                            </w:r>
                          </w:p>
                          <w:p w14:paraId="01DF6AFD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318296C" w14:textId="7AF34819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have a Bachelor’s degree in 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accounting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, and my studies 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centred</w:t>
                            </w: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around financial accounting, statistics, and management accounting. It helped me become familiar with accounting software, systems, and the guidelines surrounding it. At my former place of work, I handle the following responsibilities:</w:t>
                            </w:r>
                          </w:p>
                          <w:p w14:paraId="2191D90A" w14:textId="77777777" w:rsid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5A9CD09" w14:textId="2EB6456B" w:rsidR="00594CEA" w:rsidRPr="00594CEA" w:rsidRDefault="00594CEA" w:rsidP="00594CE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Performing clerical duties within the accounting department.</w:t>
                            </w:r>
                          </w:p>
                          <w:p w14:paraId="2E2B83E0" w14:textId="77777777" w:rsidR="00594CEA" w:rsidRPr="00594CEA" w:rsidRDefault="00594CEA" w:rsidP="00594CE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Maintaining financial records and ledger.</w:t>
                            </w:r>
                          </w:p>
                          <w:p w14:paraId="566EF0CB" w14:textId="77777777" w:rsidR="00594CEA" w:rsidRPr="00594CEA" w:rsidRDefault="00594CEA" w:rsidP="00594CE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Documenting travel and client meeting expenses.</w:t>
                            </w:r>
                          </w:p>
                          <w:p w14:paraId="791877B8" w14:textId="77777777" w:rsidR="00594CEA" w:rsidRPr="00594CEA" w:rsidRDefault="00594CEA" w:rsidP="00594CE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Processing multi-state and international invoices within a fast-paced work environment.</w:t>
                            </w:r>
                          </w:p>
                          <w:p w14:paraId="3AB5B971" w14:textId="77777777" w:rsidR="00594CEA" w:rsidRPr="00594CEA" w:rsidRDefault="00594CEA" w:rsidP="00594CE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Training new hires in the accounting team.</w:t>
                            </w:r>
                          </w:p>
                          <w:p w14:paraId="6897F798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902705D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I have extensive knowledge of computer programs, along with excellent organizational and time management skills. I believe that your company will provide me an excellent platform to upgrade my skills and abilities.</w:t>
                            </w:r>
                          </w:p>
                          <w:p w14:paraId="5D9D7A13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610004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I look forward to meeting you in person so that we can discuss the opportunity in detail. Thank you for your time and consideration.</w:t>
                            </w:r>
                          </w:p>
                          <w:p w14:paraId="0D4AA6D9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03EF7D05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Sincerely, </w:t>
                            </w:r>
                          </w:p>
                          <w:p w14:paraId="159BE669" w14:textId="77777777" w:rsidR="00594CEA" w:rsidRPr="00594CEA" w:rsidRDefault="00594CEA" w:rsidP="00594CEA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594CEA">
                              <w:rPr>
                                <w:rFonts w:ascii="Arial" w:eastAsia="Times New Roman" w:hAnsi="Arial" w:cs="Arial"/>
                                <w:color w:val="0E101A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83C6944" w14:textId="77777777" w:rsidR="003D5CB2" w:rsidRDefault="003D5CB2" w:rsidP="006A179A">
                            <w:pPr>
                              <w:spacing w:line="276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3C69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183C6932" w14:textId="77777777" w:rsidR="003D5CB2" w:rsidRPr="00594CEA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83C6933" w14:textId="77777777" w:rsidR="003D5CB2" w:rsidRPr="00594CEA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83C6934" w14:textId="77777777" w:rsidR="003D5CB2" w:rsidRPr="00594CEA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94CE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94CE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594CE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83C6935" w14:textId="77777777" w:rsidR="003D5CB2" w:rsidRPr="00594CEA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83C6936" w14:textId="77777777" w:rsidR="003D5CB2" w:rsidRPr="00594CEA" w:rsidRDefault="003D5CB2" w:rsidP="006A179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170355D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Please accept my enclosed application for the position of Accounting Associate at your company. I am an analytical and experienced professional with two years of experience in the field with proven abilities in performing comprehensive accounting responsibilities. I believe I am well positioned to exceed your expectations for this role and can be an asset to your company.</w:t>
                      </w:r>
                    </w:p>
                    <w:p w14:paraId="44E90A2D" w14:textId="77777777" w:rsid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7CFC9B51" w14:textId="19924215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Being a multi-national company in the investment market space, it is imperative to explore and seek out potential new partnerships. [XXX Company] has been at the forefront of using innovative technology to 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nalyse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 the financial needs of growing 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start-ups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. The long list of diverse clients stand testimony to the prominence of your company. </w:t>
                      </w:r>
                    </w:p>
                    <w:p w14:paraId="01DF6AFD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318296C" w14:textId="7AF34819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I have a Bachelor’s degree in 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accounting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, and my studies 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centred</w:t>
                      </w: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 xml:space="preserve"> around financial accounting, statistics, and management accounting. It helped me become familiar with accounting software, systems, and the guidelines surrounding it. At my former place of work, I handle the following responsibilities:</w:t>
                      </w:r>
                    </w:p>
                    <w:p w14:paraId="2191D90A" w14:textId="77777777" w:rsid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5A9CD09" w14:textId="2EB6456B" w:rsidR="00594CEA" w:rsidRPr="00594CEA" w:rsidRDefault="00594CEA" w:rsidP="00594CE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Performing clerical duties within the accounting department.</w:t>
                      </w:r>
                    </w:p>
                    <w:p w14:paraId="2E2B83E0" w14:textId="77777777" w:rsidR="00594CEA" w:rsidRPr="00594CEA" w:rsidRDefault="00594CEA" w:rsidP="00594CEA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Maintaining financial records and ledger.</w:t>
                      </w:r>
                    </w:p>
                    <w:p w14:paraId="566EF0CB" w14:textId="77777777" w:rsidR="00594CEA" w:rsidRPr="00594CEA" w:rsidRDefault="00594CEA" w:rsidP="00594CEA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Documenting travel and client meeting expenses.</w:t>
                      </w:r>
                    </w:p>
                    <w:p w14:paraId="791877B8" w14:textId="77777777" w:rsidR="00594CEA" w:rsidRPr="00594CEA" w:rsidRDefault="00594CEA" w:rsidP="00594CEA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Processing multi-state and international invoices within a fast-paced work environment.</w:t>
                      </w:r>
                    </w:p>
                    <w:p w14:paraId="3AB5B971" w14:textId="77777777" w:rsidR="00594CEA" w:rsidRPr="00594CEA" w:rsidRDefault="00594CEA" w:rsidP="00594CEA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Training new hires in the accounting team.</w:t>
                      </w:r>
                    </w:p>
                    <w:p w14:paraId="6897F798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902705D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I have extensive knowledge of computer programs, along with excellent organizational and time management skills. I believe that your company will provide me an excellent platform to upgrade my skills and abilities.</w:t>
                      </w:r>
                    </w:p>
                    <w:p w14:paraId="5D9D7A13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610004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I look forward to meeting you in person so that we can discuss the opportunity in detail. Thank you for your time and consideration.</w:t>
                      </w:r>
                    </w:p>
                    <w:p w14:paraId="0D4AA6D9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03EF7D05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Sincerely, </w:t>
                      </w:r>
                    </w:p>
                    <w:p w14:paraId="159BE669" w14:textId="77777777" w:rsidR="00594CEA" w:rsidRPr="00594CEA" w:rsidRDefault="00594CEA" w:rsidP="00594CEA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en-IN" w:bidi="te-IN"/>
                        </w:rPr>
                      </w:pPr>
                      <w:r w:rsidRPr="00594CEA">
                        <w:rPr>
                          <w:rFonts w:ascii="Arial" w:eastAsia="Times New Roman" w:hAnsi="Arial" w:cs="Arial"/>
                          <w:color w:val="0E101A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83C6944" w14:textId="77777777" w:rsidR="003D5CB2" w:rsidRDefault="003D5CB2" w:rsidP="006A179A">
                      <w:pPr>
                        <w:spacing w:line="276" w:lineRule="auto"/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C692A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183C692B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C692C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83C692E" wp14:editId="183C692F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83C692D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C6928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183C6929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B3453"/>
    <w:multiLevelType w:val="multilevel"/>
    <w:tmpl w:val="47004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3F7B38"/>
    <w:multiLevelType w:val="hybridMultilevel"/>
    <w:tmpl w:val="AA9CD7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594CEA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3C6920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594C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 Asscoiate Cover Letter Sample</dc:title>
  <dc:subject>Create your Cover Letter using Free Accounting Associate Cover Letter Sample Template</dc:subject>
  <dc:creator>QwikResume.com</dc:creator>
  <cp:keywords/>
  <dc:description/>
  <dcterms:created xsi:type="dcterms:W3CDTF">2021-09-25T10:22:00Z</dcterms:created>
  <dcterms:modified xsi:type="dcterms:W3CDTF">2021-09-25T10:22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